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ing 5</w:t>
      </w:r>
    </w:p>
    <w:p w14:paraId="5C7426A8" w14:textId="05FA3CF4" w:rsidR="00F311DC" w:rsidRDefault="00247098" w:rsidP="00F311DC">
      <w:r>
        <w:t>Norm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5056F9D7" w:rsidR="00247098" w:rsidRDefault="00247098" w:rsidP="00247098">
      <w:pPr>
        <w:pStyle w:val="Lijstopsomteken1"/>
      </w:pPr>
      <w:r>
        <w:t>Lijst opsom.teken1</w:t>
      </w:r>
    </w:p>
    <w:p w14:paraId="33BB7B08" w14:textId="2C316BFA" w:rsidR="00247098" w:rsidRDefault="00247098" w:rsidP="00247098">
      <w:pPr>
        <w:pStyle w:val="Lijstnummering1"/>
      </w:pPr>
      <w:r>
        <w:t>Lijstnummering1</w:t>
      </w:r>
    </w:p>
    <w:p w14:paraId="7F082BE9" w14:textId="721C721E" w:rsidR="00247098" w:rsidRDefault="00247098" w:rsidP="00247098">
      <w:pPr>
        <w:pStyle w:val="Titel"/>
      </w:pPr>
      <w:r>
        <w:t>Title</w:t>
      </w:r>
    </w:p>
    <w:p w14:paraId="4852DD43" w14:textId="3544FA8F" w:rsidR="00247098" w:rsidRDefault="00247098" w:rsidP="00247098">
      <w:pPr>
        <w:pStyle w:val="Maatregel"/>
      </w:pPr>
      <w:r>
        <w:t>Maatregel</w:t>
      </w:r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  <w:bookmarkStart w:id="3" w:name="_GoBack"/>
      <w:bookmarkEnd w:id="3"/>
    </w:p>
    <w:sectPr w:rsidR="00342805" w:rsidRPr="00342805" w:rsidSect="00BA7771">
      <w:headerReference w:type="default" r:id="rId8"/>
      <w:footerReference w:type="default" r:id="rId9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4FC31" w14:textId="77777777" w:rsidR="0008127D" w:rsidRDefault="0008127D" w:rsidP="008E4D39">
      <w:pPr>
        <w:spacing w:after="0" w:line="240" w:lineRule="auto"/>
      </w:pPr>
      <w:r>
        <w:separator/>
      </w:r>
    </w:p>
  </w:endnote>
  <w:endnote w:type="continuationSeparator" w:id="0">
    <w:p w14:paraId="694B90AB" w14:textId="77777777" w:rsidR="0008127D" w:rsidRDefault="0008127D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0B87E" w14:textId="77777777" w:rsidR="0008127D" w:rsidRDefault="0008127D" w:rsidP="008E4D39">
      <w:pPr>
        <w:spacing w:after="0" w:line="240" w:lineRule="auto"/>
      </w:pPr>
      <w:r>
        <w:separator/>
      </w:r>
    </w:p>
  </w:footnote>
  <w:footnote w:type="continuationSeparator" w:id="0">
    <w:p w14:paraId="7F0A7A76" w14:textId="77777777" w:rsidR="0008127D" w:rsidRDefault="0008127D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E5E74"/>
    <w:rsid w:val="00132C04"/>
    <w:rsid w:val="00166CE4"/>
    <w:rsid w:val="001679A7"/>
    <w:rsid w:val="001A3FDE"/>
    <w:rsid w:val="001D3006"/>
    <w:rsid w:val="00237EAC"/>
    <w:rsid w:val="00247098"/>
    <w:rsid w:val="0029264C"/>
    <w:rsid w:val="002A5A6A"/>
    <w:rsid w:val="002D1DD1"/>
    <w:rsid w:val="002D6B6B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257A4"/>
    <w:rsid w:val="00555963"/>
    <w:rsid w:val="00567CCE"/>
    <w:rsid w:val="005764C5"/>
    <w:rsid w:val="00596F0E"/>
    <w:rsid w:val="005A43A8"/>
    <w:rsid w:val="005E6440"/>
    <w:rsid w:val="006860D5"/>
    <w:rsid w:val="00692493"/>
    <w:rsid w:val="006E50F8"/>
    <w:rsid w:val="006F197A"/>
    <w:rsid w:val="00712803"/>
    <w:rsid w:val="007468AD"/>
    <w:rsid w:val="007C1D2D"/>
    <w:rsid w:val="007C59EE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A56481"/>
    <w:rsid w:val="00A70365"/>
    <w:rsid w:val="00A71D77"/>
    <w:rsid w:val="00AB220D"/>
    <w:rsid w:val="00AB565D"/>
    <w:rsid w:val="00AE122A"/>
    <w:rsid w:val="00AF0190"/>
    <w:rsid w:val="00AF4DF0"/>
    <w:rsid w:val="00B0625A"/>
    <w:rsid w:val="00B14F69"/>
    <w:rsid w:val="00B61A8F"/>
    <w:rsid w:val="00B72040"/>
    <w:rsid w:val="00B737C1"/>
    <w:rsid w:val="00B97FDC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C4653"/>
    <w:rsid w:val="00CF6EF5"/>
    <w:rsid w:val="00D14800"/>
    <w:rsid w:val="00D70065"/>
    <w:rsid w:val="00D71888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8C399D"/>
    <w:rPr>
      <w:rFonts w:ascii="Calibri" w:hAnsi="Calibri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6E50F8"/>
    <w:pPr>
      <w:keepNext/>
      <w:keepLines/>
      <w:pageBreakBefore/>
      <w:numPr>
        <w:numId w:val="6"/>
      </w:numPr>
      <w:spacing w:before="240" w:after="240" w:line="240" w:lineRule="auto"/>
      <w:ind w:left="851" w:hanging="851"/>
      <w:outlineLvl w:val="0"/>
    </w:pPr>
    <w:rPr>
      <w:rFonts w:eastAsiaTheme="majorEastAsia" w:cstheme="majorBidi"/>
      <w:b/>
      <w:color w:val="2C64AD"/>
      <w:sz w:val="7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D1023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3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D1023"/>
    <w:pPr>
      <w:keepNext/>
      <w:keepLines/>
      <w:numPr>
        <w:ilvl w:val="2"/>
        <w:numId w:val="6"/>
      </w:numPr>
      <w:spacing w:before="20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EE285D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2A5A6A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6E50F8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BD1023"/>
    <w:rPr>
      <w:rFonts w:ascii="Calibri" w:eastAsiaTheme="majorEastAsia" w:hAnsi="Calibri" w:cstheme="majorBidi"/>
      <w:b/>
      <w:color w:val="DB1781"/>
      <w:sz w:val="3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D1023"/>
    <w:rPr>
      <w:rFonts w:ascii="Calibri" w:eastAsiaTheme="majorEastAsia" w:hAnsi="Calibri" w:cstheme="majorBidi"/>
      <w:b/>
      <w:sz w:val="28"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EE285D"/>
    <w:rPr>
      <w:rFonts w:ascii="Calibri" w:eastAsiaTheme="majorEastAsia" w:hAnsi="Calibri" w:cstheme="majorBidi"/>
      <w:iCs/>
      <w:color w:val="B500C7"/>
      <w:sz w:val="24"/>
    </w:rPr>
  </w:style>
  <w:style w:type="character" w:customStyle="1" w:styleId="Kop5Char">
    <w:name w:val="Kop 5 Char"/>
    <w:basedOn w:val="Standaardalinea-lettertype"/>
    <w:link w:val="Kop5"/>
    <w:uiPriority w:val="9"/>
    <w:rsid w:val="002A5A6A"/>
    <w:rPr>
      <w:rFonts w:ascii="Calibri" w:eastAsiaTheme="majorEastAsia" w:hAnsi="Calibri" w:cstheme="majorBidi"/>
      <w:sz w:val="24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4B66EF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B66EF"/>
    <w:rPr>
      <w:rFonts w:ascii="Calibri" w:eastAsiaTheme="majorEastAsia" w:hAnsi="Calibri" w:cstheme="majorBidi"/>
      <w:b/>
      <w:color w:val="2C64AD"/>
      <w:spacing w:val="-10"/>
      <w:kern w:val="28"/>
      <w:sz w:val="72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Geenafstand"/>
    <w:qFormat/>
    <w:rsid w:val="00B72040"/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15BD9"/>
    <w:pPr>
      <w:keepLines/>
      <w:pBdr>
        <w:top w:val="single" w:sz="4" w:space="2" w:color="8F45C7"/>
        <w:left w:val="single" w:sz="4" w:space="4" w:color="8F45C7"/>
        <w:bottom w:val="single" w:sz="4" w:space="2" w:color="8F45C7"/>
        <w:right w:val="single" w:sz="4" w:space="4" w:color="8F45C7"/>
      </w:pBdr>
      <w:shd w:val="clear" w:color="auto" w:fill="E8D9F3"/>
      <w:ind w:left="113" w:right="113"/>
    </w:p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891644-00C9-4AE0-BB0F-86059ABB6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3</TotalTime>
  <Pages>2</Pages>
  <Words>30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79</cp:revision>
  <dcterms:created xsi:type="dcterms:W3CDTF">2019-09-02T06:29:00Z</dcterms:created>
  <dcterms:modified xsi:type="dcterms:W3CDTF">2019-09-07T14:41:00Z</dcterms:modified>
</cp:coreProperties>
</file>